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38340C" w14:textId="77777777" w:rsidR="0049054D" w:rsidRDefault="0049054D" w:rsidP="00240797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2: Basic Blueprint</w:t>
      </w:r>
    </w:p>
    <w:p w14:paraId="4980D0DC" w14:textId="27316BA1" w:rsidR="00240797" w:rsidRDefault="00240797" w:rsidP="00240797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Programming Concepts</w:t>
      </w:r>
    </w:p>
    <w:p w14:paraId="6DD96F65" w14:textId="77777777" w:rsidR="00240797" w:rsidRPr="00C70A6F" w:rsidRDefault="00240797" w:rsidP="00240797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1</w:t>
      </w:r>
    </w:p>
    <w:p w14:paraId="26847D48" w14:textId="3F14A3DE" w:rsidR="008F7A51" w:rsidRDefault="001C170A" w:rsidP="00C865DE">
      <w:pPr>
        <w:spacing w:before="400"/>
      </w:pPr>
      <w:r w:rsidRPr="005D6DC0">
        <w:t>In this exercise</w:t>
      </w:r>
      <w:r w:rsidR="009063F0">
        <w:t>, you will create</w:t>
      </w:r>
      <w:r w:rsidRPr="005D6DC0">
        <w:t xml:space="preserve"> a Blueprint </w:t>
      </w:r>
      <w:r w:rsidR="008F7A51" w:rsidRPr="008F7A51">
        <w:t xml:space="preserve">with variables of various types that can be modified in the </w:t>
      </w:r>
      <w:r w:rsidR="0033365F">
        <w:t>L</w:t>
      </w:r>
      <w:r w:rsidR="008F7A51" w:rsidRPr="008F7A51">
        <w:t xml:space="preserve">evel </w:t>
      </w:r>
      <w:r w:rsidR="009063F0">
        <w:t>E</w:t>
      </w:r>
      <w:r w:rsidR="008F7A51" w:rsidRPr="008F7A51">
        <w:t>ditor</w:t>
      </w:r>
      <w:r w:rsidR="008F7A51">
        <w:t>.</w:t>
      </w:r>
    </w:p>
    <w:p w14:paraId="43C6E8CE" w14:textId="77777777" w:rsidR="00B908FC" w:rsidRDefault="00B908FC" w:rsidP="0033365F">
      <w:pPr>
        <w:rPr>
          <w:b/>
        </w:rPr>
      </w:pPr>
    </w:p>
    <w:p w14:paraId="40DE02C6" w14:textId="77777777" w:rsidR="0033365F" w:rsidRPr="006315BE" w:rsidRDefault="0033365F" w:rsidP="005F0699">
      <w:pPr>
        <w:pStyle w:val="Heading2"/>
      </w:pPr>
      <w:r w:rsidRPr="006315BE">
        <w:t>Directions</w:t>
      </w:r>
    </w:p>
    <w:p w14:paraId="201D3AE7" w14:textId="6BB05ECC" w:rsidR="0033365F" w:rsidRDefault="009063F0" w:rsidP="00240797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green </w:t>
      </w:r>
      <w:r w:rsidRPr="00467739">
        <w:rPr>
          <w:b/>
        </w:rPr>
        <w:t>Add New</w:t>
      </w:r>
      <w:r>
        <w:t xml:space="preserve"> button and select </w:t>
      </w:r>
      <w:r w:rsidR="005703F3">
        <w:t>“</w:t>
      </w:r>
      <w:r w:rsidRPr="00467739">
        <w:rPr>
          <w:b/>
        </w:rPr>
        <w:t>Blueprint Class</w:t>
      </w:r>
      <w:r w:rsidR="005703F3">
        <w:t>”</w:t>
      </w:r>
      <w:r>
        <w:t xml:space="preserve"> to create a new </w:t>
      </w:r>
      <w:r w:rsidRPr="00C70A6F">
        <w:t>Blueprint class</w:t>
      </w:r>
      <w:r w:rsidR="0033365F">
        <w:t>.</w:t>
      </w:r>
    </w:p>
    <w:p w14:paraId="1C6962A6" w14:textId="66021387" w:rsidR="0033365F" w:rsidRDefault="009063F0" w:rsidP="00240797">
      <w:pPr>
        <w:pStyle w:val="ListParagraph"/>
        <w:ind w:left="734" w:hanging="187"/>
      </w:pPr>
      <w:r>
        <w:t xml:space="preserve">In the </w:t>
      </w:r>
      <w:r>
        <w:rPr>
          <w:b/>
        </w:rPr>
        <w:t>Pick Parent Class</w:t>
      </w:r>
      <w:r>
        <w:t xml:space="preserve"> window, choose </w:t>
      </w:r>
      <w:r w:rsidR="005703F3">
        <w:t>“</w:t>
      </w:r>
      <w:r w:rsidRPr="00467739">
        <w:rPr>
          <w:b/>
        </w:rPr>
        <w:t>Actor</w:t>
      </w:r>
      <w:r w:rsidR="005703F3">
        <w:t>”</w:t>
      </w:r>
      <w:r w:rsidR="00033E1E">
        <w:t xml:space="preserve"> as the parent class</w:t>
      </w:r>
      <w:r>
        <w:t>. Name the Blueprint</w:t>
      </w:r>
      <w:r w:rsidR="00F32F97">
        <w:t xml:space="preserve"> </w:t>
      </w:r>
      <w:r w:rsidR="005703F3">
        <w:t>“</w:t>
      </w:r>
      <w:r w:rsidR="00F32F97" w:rsidRPr="004C3177">
        <w:rPr>
          <w:b/>
        </w:rPr>
        <w:t>BP_Variables</w:t>
      </w:r>
      <w:r w:rsidR="005703F3">
        <w:t>”</w:t>
      </w:r>
      <w:r w:rsidR="00F32F97">
        <w:t>.</w:t>
      </w:r>
    </w:p>
    <w:p w14:paraId="11FA2CA9" w14:textId="15D8D2C7" w:rsidR="0033365F" w:rsidRDefault="0033365F" w:rsidP="00240797">
      <w:pPr>
        <w:pStyle w:val="ListParagraph"/>
        <w:ind w:left="734" w:hanging="187"/>
      </w:pPr>
      <w:r w:rsidRPr="005F0699">
        <w:t>Double-click</w:t>
      </w:r>
      <w:r>
        <w:t xml:space="preserve"> </w:t>
      </w:r>
      <w:r w:rsidR="009063F0" w:rsidRPr="004C3177">
        <w:rPr>
          <w:b/>
        </w:rPr>
        <w:t>BP_Variables</w:t>
      </w:r>
      <w:r>
        <w:t xml:space="preserve"> to open the </w:t>
      </w:r>
      <w:r w:rsidRPr="005F0699">
        <w:rPr>
          <w:b/>
        </w:rPr>
        <w:t xml:space="preserve">Blueprint </w:t>
      </w:r>
      <w:r w:rsidR="009063F0" w:rsidRPr="005F0699">
        <w:rPr>
          <w:b/>
        </w:rPr>
        <w:t>E</w:t>
      </w:r>
      <w:r w:rsidRPr="005F0699">
        <w:rPr>
          <w:b/>
        </w:rPr>
        <w:t>ditor</w:t>
      </w:r>
      <w:r>
        <w:t>.</w:t>
      </w:r>
    </w:p>
    <w:p w14:paraId="7C74AB51" w14:textId="389401BA" w:rsidR="005703F3" w:rsidRDefault="005703F3" w:rsidP="00240797">
      <w:pPr>
        <w:pStyle w:val="ListParagraph"/>
        <w:ind w:left="734" w:hanging="187"/>
      </w:pPr>
      <w:r>
        <w:t>I</w:t>
      </w:r>
      <w:r w:rsidR="0026234E">
        <w:t xml:space="preserve">n the </w:t>
      </w:r>
      <w:r w:rsidR="0026234E" w:rsidRPr="004C3177">
        <w:rPr>
          <w:b/>
        </w:rPr>
        <w:t>My Blueprint</w:t>
      </w:r>
      <w:r w:rsidR="0026234E">
        <w:t xml:space="preserve"> </w:t>
      </w:r>
      <w:r>
        <w:t>panel,</w:t>
      </w:r>
      <w:r w:rsidR="0026234E">
        <w:t xml:space="preserve"> click the </w:t>
      </w:r>
      <w:r w:rsidRPr="005F0699">
        <w:t>“</w:t>
      </w:r>
      <w:r w:rsidR="0026234E" w:rsidRPr="004C3177">
        <w:rPr>
          <w:b/>
        </w:rPr>
        <w:t>+</w:t>
      </w:r>
      <w:r w:rsidRPr="005F0699">
        <w:t>”</w:t>
      </w:r>
      <w:r w:rsidR="0026234E">
        <w:t xml:space="preserve"> button </w:t>
      </w:r>
      <w:r>
        <w:t>in</w:t>
      </w:r>
      <w:r w:rsidR="0026234E">
        <w:t xml:space="preserve"> the </w:t>
      </w:r>
      <w:r w:rsidR="00114D0D" w:rsidRPr="004C3177">
        <w:rPr>
          <w:b/>
        </w:rPr>
        <w:t>Variables</w:t>
      </w:r>
      <w:r w:rsidR="0026234E">
        <w:t xml:space="preserve"> category to add a new variable.</w:t>
      </w:r>
    </w:p>
    <w:p w14:paraId="45900545" w14:textId="56D1FA30" w:rsidR="0026234E" w:rsidRDefault="0026234E" w:rsidP="00240797">
      <w:pPr>
        <w:pStyle w:val="ListParagraph"/>
        <w:ind w:left="734" w:hanging="187"/>
      </w:pPr>
      <w:r>
        <w:t>Select the variable created</w:t>
      </w:r>
      <w:r w:rsidR="005703F3">
        <w:t>,</w:t>
      </w:r>
      <w:r>
        <w:t xml:space="preserve"> and </w:t>
      </w:r>
      <w:r w:rsidR="005703F3">
        <w:t>i</w:t>
      </w:r>
      <w:r>
        <w:t xml:space="preserve">n the </w:t>
      </w:r>
      <w:r w:rsidRPr="004C3177">
        <w:rPr>
          <w:b/>
        </w:rPr>
        <w:t>Details</w:t>
      </w:r>
      <w:r>
        <w:t xml:space="preserve"> </w:t>
      </w:r>
      <w:r w:rsidR="005703F3">
        <w:t>panel</w:t>
      </w:r>
      <w:r>
        <w:t xml:space="preserve"> change </w:t>
      </w:r>
      <w:r w:rsidR="005703F3">
        <w:rPr>
          <w:b/>
        </w:rPr>
        <w:t xml:space="preserve">Variable </w:t>
      </w:r>
      <w:r w:rsidR="00114D0D" w:rsidRPr="004C3177">
        <w:rPr>
          <w:b/>
        </w:rPr>
        <w:t>Name</w:t>
      </w:r>
      <w:r w:rsidR="00114D0D">
        <w:t xml:space="preserve"> </w:t>
      </w:r>
      <w:r>
        <w:t xml:space="preserve">to </w:t>
      </w:r>
      <w:r w:rsidR="005703F3">
        <w:t>“</w:t>
      </w:r>
      <w:r w:rsidRPr="004C3177">
        <w:rPr>
          <w:b/>
        </w:rPr>
        <w:t>BooleanVar</w:t>
      </w:r>
      <w:r w:rsidR="005703F3">
        <w:t>”</w:t>
      </w:r>
      <w:r>
        <w:t xml:space="preserve"> and </w:t>
      </w:r>
      <w:r w:rsidR="005703F3">
        <w:rPr>
          <w:b/>
        </w:rPr>
        <w:t xml:space="preserve">Variable </w:t>
      </w:r>
      <w:r w:rsidR="00114D0D" w:rsidRPr="004C3177">
        <w:rPr>
          <w:b/>
        </w:rPr>
        <w:t>Type</w:t>
      </w:r>
      <w:r w:rsidR="00114D0D">
        <w:t xml:space="preserve"> </w:t>
      </w:r>
      <w:r>
        <w:t xml:space="preserve">to </w:t>
      </w:r>
      <w:r w:rsidR="005703F3">
        <w:t>“</w:t>
      </w:r>
      <w:r w:rsidRPr="004C3177">
        <w:rPr>
          <w:b/>
        </w:rPr>
        <w:t>Boolean</w:t>
      </w:r>
      <w:r w:rsidR="005703F3">
        <w:t>”</w:t>
      </w:r>
      <w:r>
        <w:t xml:space="preserve">. Check the </w:t>
      </w:r>
      <w:r w:rsidRPr="004C3177">
        <w:rPr>
          <w:b/>
        </w:rPr>
        <w:t>Instance Editable</w:t>
      </w:r>
      <w:r w:rsidR="005703F3">
        <w:t xml:space="preserve"> property</w:t>
      </w:r>
      <w:r>
        <w:t>.</w:t>
      </w:r>
    </w:p>
    <w:p w14:paraId="4126F28C" w14:textId="23FA613D" w:rsidR="0026234E" w:rsidRDefault="0026234E" w:rsidP="00240797">
      <w:pPr>
        <w:pStyle w:val="ListParagraph"/>
        <w:ind w:left="734" w:hanging="187"/>
      </w:pPr>
      <w:r>
        <w:t>Create a</w:t>
      </w:r>
      <w:r w:rsidR="00114D0D">
        <w:t xml:space="preserve">n </w:t>
      </w:r>
      <w:r w:rsidR="00114D0D" w:rsidRPr="004C3177">
        <w:rPr>
          <w:b/>
        </w:rPr>
        <w:t>Integer</w:t>
      </w:r>
      <w:r w:rsidR="00114D0D">
        <w:t xml:space="preserve"> </w:t>
      </w:r>
      <w:r>
        <w:t xml:space="preserve">variable named </w:t>
      </w:r>
      <w:r w:rsidR="005703F3">
        <w:t>“</w:t>
      </w:r>
      <w:r w:rsidRPr="004C3177">
        <w:rPr>
          <w:b/>
        </w:rPr>
        <w:t>IntegerVar</w:t>
      </w:r>
      <w:r w:rsidR="005703F3">
        <w:t>”</w:t>
      </w:r>
      <w:r>
        <w:t xml:space="preserve"> and check </w:t>
      </w:r>
      <w:r w:rsidRPr="004C3177">
        <w:rPr>
          <w:b/>
        </w:rPr>
        <w:t>Instance Editable</w:t>
      </w:r>
      <w:r>
        <w:t>.</w:t>
      </w:r>
    </w:p>
    <w:p w14:paraId="0E33AD78" w14:textId="2C47D3D0" w:rsidR="0026234E" w:rsidRDefault="0026234E" w:rsidP="00240797">
      <w:pPr>
        <w:pStyle w:val="ListParagraph"/>
        <w:ind w:left="734" w:hanging="187"/>
      </w:pPr>
      <w:r>
        <w:t xml:space="preserve">Create a </w:t>
      </w:r>
      <w:r w:rsidR="00114D0D" w:rsidRPr="004C3177">
        <w:rPr>
          <w:b/>
        </w:rPr>
        <w:t>Float</w:t>
      </w:r>
      <w:r w:rsidR="00114D0D">
        <w:t xml:space="preserve"> </w:t>
      </w:r>
      <w:r>
        <w:t xml:space="preserve">variable named </w:t>
      </w:r>
      <w:r w:rsidR="005703F3">
        <w:t>“</w:t>
      </w:r>
      <w:r w:rsidRPr="004C3177">
        <w:rPr>
          <w:b/>
        </w:rPr>
        <w:t>FloatVar</w:t>
      </w:r>
      <w:r w:rsidR="005703F3">
        <w:t>”</w:t>
      </w:r>
      <w:r>
        <w:t xml:space="preserve"> and check </w:t>
      </w:r>
      <w:r w:rsidRPr="004C3177">
        <w:rPr>
          <w:b/>
        </w:rPr>
        <w:t>Instance Editable</w:t>
      </w:r>
      <w:r>
        <w:t>.</w:t>
      </w:r>
    </w:p>
    <w:p w14:paraId="6F928871" w14:textId="3A5D0497" w:rsidR="0026234E" w:rsidRDefault="0026234E" w:rsidP="00240797">
      <w:pPr>
        <w:pStyle w:val="ListParagraph"/>
        <w:ind w:left="734" w:hanging="187"/>
      </w:pPr>
      <w:r>
        <w:t xml:space="preserve">Create a </w:t>
      </w:r>
      <w:r w:rsidR="00114D0D" w:rsidRPr="004C3177">
        <w:rPr>
          <w:b/>
        </w:rPr>
        <w:t>Text</w:t>
      </w:r>
      <w:r w:rsidR="00114D0D">
        <w:t xml:space="preserve"> </w:t>
      </w:r>
      <w:r>
        <w:t xml:space="preserve">variable named </w:t>
      </w:r>
      <w:r w:rsidR="005703F3">
        <w:t>“</w:t>
      </w:r>
      <w:r w:rsidRPr="004C3177">
        <w:rPr>
          <w:b/>
        </w:rPr>
        <w:t>TextVar</w:t>
      </w:r>
      <w:r w:rsidR="005703F3">
        <w:t>”</w:t>
      </w:r>
      <w:r>
        <w:t xml:space="preserve"> and check </w:t>
      </w:r>
      <w:r w:rsidRPr="004C3177">
        <w:rPr>
          <w:b/>
        </w:rPr>
        <w:t>Instance Editable</w:t>
      </w:r>
      <w:r>
        <w:t>.</w:t>
      </w:r>
    </w:p>
    <w:p w14:paraId="63894B90" w14:textId="3764E5DA" w:rsidR="00254B97" w:rsidRDefault="00254B97" w:rsidP="00240797">
      <w:pPr>
        <w:pStyle w:val="ListParagraph"/>
        <w:ind w:left="734" w:hanging="187"/>
      </w:pPr>
      <w:r>
        <w:t>Create a</w:t>
      </w:r>
      <w:r w:rsidR="005703F3">
        <w:t>n</w:t>
      </w:r>
      <w:r>
        <w:t xml:space="preserve"> </w:t>
      </w:r>
      <w:r w:rsidR="00114D0D" w:rsidRPr="004C3177">
        <w:rPr>
          <w:b/>
        </w:rPr>
        <w:t>Integer</w:t>
      </w:r>
      <w:r w:rsidR="00114D0D">
        <w:t xml:space="preserve"> </w:t>
      </w:r>
      <w:r>
        <w:t xml:space="preserve">variable named </w:t>
      </w:r>
      <w:r w:rsidR="005703F3">
        <w:t>“</w:t>
      </w:r>
      <w:r w:rsidRPr="004C3177">
        <w:rPr>
          <w:b/>
        </w:rPr>
        <w:t>ArrayInteger</w:t>
      </w:r>
      <w:r w:rsidR="005703F3">
        <w:t>”</w:t>
      </w:r>
      <w:r>
        <w:t xml:space="preserve"> </w:t>
      </w:r>
      <w:r w:rsidR="005462FB">
        <w:t>and set</w:t>
      </w:r>
      <w:r w:rsidR="005703F3">
        <w:t xml:space="preserve"> </w:t>
      </w:r>
      <w:r w:rsidR="005703F3">
        <w:rPr>
          <w:b/>
        </w:rPr>
        <w:t>Variable Type</w:t>
      </w:r>
      <w:r w:rsidR="005703F3">
        <w:t xml:space="preserve"> to “</w:t>
      </w:r>
      <w:r w:rsidRPr="003C4430">
        <w:rPr>
          <w:b/>
        </w:rPr>
        <w:t>Integer</w:t>
      </w:r>
      <w:r w:rsidR="005462FB">
        <w:t>”.</w:t>
      </w:r>
      <w:r>
        <w:t xml:space="preserve"> </w:t>
      </w:r>
      <w:r w:rsidR="005462FB">
        <w:t>C</w:t>
      </w:r>
      <w:r>
        <w:t>lick the</w:t>
      </w:r>
      <w:r w:rsidRPr="00254B97">
        <w:t xml:space="preserve"> button </w:t>
      </w:r>
      <w:r w:rsidR="005462FB">
        <w:t>to</w:t>
      </w:r>
      <w:r w:rsidRPr="00254B97">
        <w:t xml:space="preserve"> the side of </w:t>
      </w:r>
      <w:r w:rsidR="00101855">
        <w:t>“</w:t>
      </w:r>
      <w:r w:rsidRPr="004C3177">
        <w:rPr>
          <w:b/>
        </w:rPr>
        <w:t>Variable Type</w:t>
      </w:r>
      <w:r w:rsidR="00101855">
        <w:t>”</w:t>
      </w:r>
      <w:r>
        <w:t xml:space="preserve"> and choose </w:t>
      </w:r>
      <w:r w:rsidR="005703F3">
        <w:t>“</w:t>
      </w:r>
      <w:r w:rsidRPr="004C3177">
        <w:rPr>
          <w:b/>
        </w:rPr>
        <w:t>Array</w:t>
      </w:r>
      <w:r w:rsidR="005703F3">
        <w:t>”</w:t>
      </w:r>
      <w:r>
        <w:t xml:space="preserve">. Check </w:t>
      </w:r>
      <w:r w:rsidRPr="004C3177">
        <w:rPr>
          <w:b/>
        </w:rPr>
        <w:t>Instance Editable</w:t>
      </w:r>
      <w:r>
        <w:t>.</w:t>
      </w:r>
    </w:p>
    <w:p w14:paraId="2524BE89" w14:textId="2D6BBD9D" w:rsidR="0026234E" w:rsidRDefault="005462FB" w:rsidP="00240797">
      <w:pPr>
        <w:pStyle w:val="ListParagraph"/>
        <w:ind w:left="734" w:hanging="187"/>
      </w:pPr>
      <w:r>
        <w:t xml:space="preserve">See </w:t>
      </w:r>
      <w:r w:rsidR="00254B97">
        <w:t>Figure 1</w:t>
      </w:r>
      <w:r>
        <w:t>, which</w:t>
      </w:r>
      <w:r w:rsidR="00254B97">
        <w:t xml:space="preserve"> shows </w:t>
      </w:r>
      <w:r w:rsidR="00254B97" w:rsidRPr="00254B97">
        <w:t>the variables created</w:t>
      </w:r>
      <w:r w:rsidR="00254B97">
        <w:t>.</w:t>
      </w:r>
    </w:p>
    <w:p w14:paraId="765F4220" w14:textId="77777777" w:rsidR="0026234E" w:rsidRDefault="00254B97" w:rsidP="0026234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0" wp14:anchorId="1FBAFE43" wp14:editId="18741E3D">
                <wp:simplePos x="0" y="0"/>
                <wp:positionH relativeFrom="margin">
                  <wp:posOffset>1778000</wp:posOffset>
                </wp:positionH>
                <wp:positionV relativeFrom="paragraph">
                  <wp:posOffset>1362075</wp:posOffset>
                </wp:positionV>
                <wp:extent cx="2371090" cy="265176"/>
                <wp:effectExtent l="38100" t="38100" r="86360" b="97155"/>
                <wp:wrapNone/>
                <wp:docPr id="4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09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20539C" w14:textId="3D73A322" w:rsidR="00254B97" w:rsidRPr="0055037F" w:rsidRDefault="00254B97" w:rsidP="00254B9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Exercise 1 </w:t>
                            </w:r>
                            <w:r w:rsidR="009063F0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40pt;margin-top:107.25pt;width:186.7pt;height:20.9pt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Prn/AIAAIU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" o:allowoverlap="f" fillcolor="#ffd966 [1943]" stroked="f" strokeweight="1pt">
                <v:shadow on="t" color="black" opacity="26214f" origin="-.5,-.5" offset=".74836mm,.74836mm"/>
                <v:textbox>
                  <w:txbxContent>
                    <w:p w14:paraId="2F20539C" w14:textId="3D73A322" w:rsidR="00254B97" w:rsidRPr="0055037F" w:rsidRDefault="00254B97" w:rsidP="00254B9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Exercise 1 </w:t>
                      </w:r>
                      <w:r w:rsidR="009063F0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riabl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6234E">
        <w:rPr>
          <w:noProof/>
        </w:rPr>
        <w:drawing>
          <wp:inline distT="0" distB="0" distL="0" distR="0" wp14:anchorId="4B58A029" wp14:editId="12869427">
            <wp:extent cx="2372056" cy="1390844"/>
            <wp:effectExtent l="0" t="0" r="952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PGL2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D527" w14:textId="77777777" w:rsidR="005F1C8B" w:rsidRDefault="005F1C8B" w:rsidP="0026234E">
      <w:pPr>
        <w:jc w:val="center"/>
      </w:pPr>
    </w:p>
    <w:p w14:paraId="1E9A94BF" w14:textId="77777777" w:rsidR="00900569" w:rsidRDefault="00900569" w:rsidP="0026234E">
      <w:pPr>
        <w:jc w:val="center"/>
      </w:pPr>
      <w:bookmarkStart w:id="1" w:name="_GoBack"/>
      <w:bookmarkEnd w:id="1"/>
    </w:p>
    <w:p w14:paraId="63A78867" w14:textId="594A6A90" w:rsidR="00E85CA6" w:rsidRDefault="00E85CA6" w:rsidP="005F1C8B">
      <w:pPr>
        <w:pStyle w:val="ListParagraph"/>
        <w:ind w:left="734" w:hanging="187"/>
      </w:pPr>
      <w:r>
        <w:lastRenderedPageBreak/>
        <w:t xml:space="preserve">Press the </w:t>
      </w:r>
      <w:r w:rsidRPr="005F1C8B">
        <w:rPr>
          <w:b/>
        </w:rPr>
        <w:t>Compile</w:t>
      </w:r>
      <w:r>
        <w:t xml:space="preserve"> button. In the </w:t>
      </w:r>
      <w:r w:rsidRPr="005F1C8B">
        <w:rPr>
          <w:b/>
        </w:rPr>
        <w:t xml:space="preserve">Level </w:t>
      </w:r>
      <w:r w:rsidR="00114D0D" w:rsidRPr="005F1C8B">
        <w:rPr>
          <w:b/>
        </w:rPr>
        <w:t>Editor</w:t>
      </w:r>
      <w:r w:rsidR="00114D0D">
        <w:t xml:space="preserve">, </w:t>
      </w:r>
      <w:r>
        <w:t xml:space="preserve">drag </w:t>
      </w:r>
      <w:r w:rsidR="00C1113A">
        <w:t xml:space="preserve">and drop </w:t>
      </w:r>
      <w:r>
        <w:t xml:space="preserve">the Blueprint </w:t>
      </w:r>
      <w:r w:rsidR="00C1113A">
        <w:t xml:space="preserve">into </w:t>
      </w:r>
      <w:r>
        <w:t xml:space="preserve">the </w:t>
      </w:r>
      <w:r w:rsidR="00C1113A">
        <w:t>L</w:t>
      </w:r>
      <w:r>
        <w:t>evel.</w:t>
      </w:r>
    </w:p>
    <w:p w14:paraId="2D28C4E4" w14:textId="7BC85B6F" w:rsidR="00E85CA6" w:rsidRDefault="00E85CA6" w:rsidP="00240797">
      <w:pPr>
        <w:pStyle w:val="ListParagraph"/>
        <w:ind w:left="734" w:hanging="187"/>
      </w:pPr>
      <w:r>
        <w:t xml:space="preserve">Select the </w:t>
      </w:r>
      <w:r w:rsidR="00F32F97">
        <w:t xml:space="preserve">instance of the </w:t>
      </w:r>
      <w:r>
        <w:t xml:space="preserve">Blueprint </w:t>
      </w:r>
      <w:r w:rsidR="00C1113A">
        <w:t>i</w:t>
      </w:r>
      <w:r>
        <w:t xml:space="preserve">n the Level and edit the values of the variables </w:t>
      </w:r>
      <w:r w:rsidR="00C1113A">
        <w:t>i</w:t>
      </w:r>
      <w:r>
        <w:t xml:space="preserve">n the </w:t>
      </w:r>
      <w:r w:rsidR="00C1113A">
        <w:rPr>
          <w:b/>
        </w:rPr>
        <w:t>Level Editor</w:t>
      </w:r>
      <w:r w:rsidR="00C1113A">
        <w:t xml:space="preserve">’s </w:t>
      </w:r>
      <w:r w:rsidRPr="005F0699">
        <w:rPr>
          <w:b/>
        </w:rPr>
        <w:t>Details</w:t>
      </w:r>
      <w:r>
        <w:t xml:space="preserve"> </w:t>
      </w:r>
      <w:r w:rsidR="00C1113A">
        <w:t>panel (s</w:t>
      </w:r>
      <w:r w:rsidR="00B908FC">
        <w:t>ee Figure 2</w:t>
      </w:r>
      <w:r w:rsidR="00C1113A">
        <w:t>)</w:t>
      </w:r>
      <w:r w:rsidR="00B908FC">
        <w:t>.</w:t>
      </w:r>
    </w:p>
    <w:p w14:paraId="3BF3D30C" w14:textId="77777777" w:rsidR="00E85CA6" w:rsidRDefault="00B908FC" w:rsidP="00B908F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0" wp14:anchorId="37371DF7" wp14:editId="2555187C">
                <wp:simplePos x="0" y="0"/>
                <wp:positionH relativeFrom="margin">
                  <wp:posOffset>1600200</wp:posOffset>
                </wp:positionH>
                <wp:positionV relativeFrom="paragraph">
                  <wp:posOffset>1466850</wp:posOffset>
                </wp:positionV>
                <wp:extent cx="2730500" cy="265176"/>
                <wp:effectExtent l="38100" t="38100" r="88900" b="97155"/>
                <wp:wrapNone/>
                <wp:docPr id="5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050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E10C83" w14:textId="18462347" w:rsidR="00B908FC" w:rsidRPr="0055037F" w:rsidRDefault="00B908FC" w:rsidP="00B908FC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Editable </w:t>
                            </w:r>
                            <w:r w:rsidR="009063F0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26pt;margin-top:115.5pt;width:215pt;height:20.9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" o:allowoverlap="f" fillcolor="#ffd966 [1943]" stroked="f" strokeweight="1pt">
                <v:shadow on="t" color="black" opacity="26214f" origin="-.5,-.5" offset=".74836mm,.74836mm"/>
                <v:textbox>
                  <w:txbxContent>
                    <w:p w14:paraId="22E10C83" w14:textId="18462347" w:rsidR="00B908FC" w:rsidRPr="0055037F" w:rsidRDefault="00B908FC" w:rsidP="00B908FC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Editable </w:t>
                      </w:r>
                      <w:r w:rsidR="009063F0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riabl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E52BC85" wp14:editId="0CE1AD6D">
            <wp:extent cx="2734057" cy="1552792"/>
            <wp:effectExtent l="0" t="0" r="9525" b="952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BPGL2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5704" w14:textId="73F2FCE6" w:rsidR="00E85CA6" w:rsidRDefault="00E85CA6" w:rsidP="00CF7616"/>
    <w:p w14:paraId="324BA1DB" w14:textId="77777777" w:rsidR="00F32F97" w:rsidRDefault="00F32F97" w:rsidP="00CF7616"/>
    <w:p w14:paraId="4BDD09FA" w14:textId="4187C9CA" w:rsidR="00F32F97" w:rsidRPr="004C3177" w:rsidRDefault="00F32F97" w:rsidP="005F0699">
      <w:pPr>
        <w:pStyle w:val="Heading2"/>
      </w:pPr>
      <w:r w:rsidRPr="004C3177">
        <w:t>Outcome</w:t>
      </w:r>
    </w:p>
    <w:p w14:paraId="11551F34" w14:textId="71D62D88" w:rsidR="00F32F97" w:rsidRDefault="00F32F97">
      <w:r>
        <w:t xml:space="preserve">After adding </w:t>
      </w:r>
      <w:r w:rsidR="004C3177">
        <w:t xml:space="preserve">Actor </w:t>
      </w:r>
      <w:r>
        <w:t xml:space="preserve">instances of </w:t>
      </w:r>
      <w:r w:rsidRPr="005F0699">
        <w:rPr>
          <w:b/>
        </w:rPr>
        <w:t>BP_Variables</w:t>
      </w:r>
      <w:r>
        <w:t xml:space="preserve"> </w:t>
      </w:r>
      <w:r w:rsidR="004C3177">
        <w:t xml:space="preserve">to </w:t>
      </w:r>
      <w:r>
        <w:t xml:space="preserve">the Level, it is possible to set the values of </w:t>
      </w:r>
      <w:r w:rsidR="004C3177">
        <w:t xml:space="preserve">their </w:t>
      </w:r>
      <w:r>
        <w:t xml:space="preserve">editable variables using the </w:t>
      </w:r>
      <w:r w:rsidRPr="005F0699">
        <w:rPr>
          <w:b/>
        </w:rPr>
        <w:t>Details</w:t>
      </w:r>
      <w:r>
        <w:t xml:space="preserve"> </w:t>
      </w:r>
      <w:r w:rsidR="00C1113A">
        <w:t>panel</w:t>
      </w:r>
      <w:r>
        <w:t>.</w:t>
      </w:r>
      <w:r w:rsidR="004C3177">
        <w:t xml:space="preserve"> Each Actor instance can have unique values.</w:t>
      </w:r>
    </w:p>
    <w:sectPr w:rsidR="00F32F97" w:rsidSect="005F0699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ACE98F" w16cid:durableId="1F3E17B4"/>
  <w16cid:commentId w16cid:paraId="3FA5C426" w16cid:durableId="1F3E17F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E6014A" w14:textId="77777777" w:rsidR="003567F1" w:rsidRDefault="003567F1" w:rsidP="003F1819">
      <w:pPr>
        <w:spacing w:after="0" w:line="240" w:lineRule="auto"/>
      </w:pPr>
      <w:r>
        <w:separator/>
      </w:r>
    </w:p>
  </w:endnote>
  <w:endnote w:type="continuationSeparator" w:id="0">
    <w:p w14:paraId="4A96E147" w14:textId="77777777" w:rsidR="003567F1" w:rsidRDefault="003567F1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3CD7AD" w14:textId="3DBEF543" w:rsidR="004247BA" w:rsidRPr="0055037F" w:rsidRDefault="00900569" w:rsidP="00CD1C1B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5C48722" wp14:editId="61D3EEC5">
          <wp:simplePos x="0" y="0"/>
          <wp:positionH relativeFrom="margin">
            <wp:posOffset>5251450</wp:posOffset>
          </wp:positionH>
          <wp:positionV relativeFrom="margin">
            <wp:posOffset>7361555</wp:posOffset>
          </wp:positionV>
          <wp:extent cx="1587500" cy="1587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240797" w:rsidRPr="00161336">
          <w:rPr>
            <w:rFonts w:cstheme="minorHAnsi"/>
            <w:noProof/>
          </w:rPr>
          <w:t>–</w:t>
        </w:r>
        <w:r w:rsidR="00240797">
          <w:t xml:space="preserve"> </w:t>
        </w:r>
        <w:r w:rsidR="00240797">
          <w:fldChar w:fldCharType="begin"/>
        </w:r>
        <w:r w:rsidR="00240797">
          <w:instrText xml:space="preserve"> PAGE   \* MERGEFORMAT </w:instrText>
        </w:r>
        <w:r w:rsidR="00240797">
          <w:fldChar w:fldCharType="separate"/>
        </w:r>
        <w:r>
          <w:rPr>
            <w:noProof/>
          </w:rPr>
          <w:t>2</w:t>
        </w:r>
        <w:r w:rsidR="00240797">
          <w:rPr>
            <w:noProof/>
          </w:rPr>
          <w:fldChar w:fldCharType="end"/>
        </w:r>
        <w:r w:rsidR="00240797">
          <w:rPr>
            <w:noProof/>
          </w:rPr>
          <w:t xml:space="preserve"> </w:t>
        </w:r>
        <w:r w:rsidR="00240797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5CF60C" w14:textId="7A58F6EE" w:rsidR="00CD1C1B" w:rsidRDefault="00900569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205F7A8" wp14:editId="02840AAF">
          <wp:simplePos x="0" y="0"/>
          <wp:positionH relativeFrom="margin">
            <wp:posOffset>5264150</wp:posOffset>
          </wp:positionH>
          <wp:positionV relativeFrom="margin">
            <wp:posOffset>7553325</wp:posOffset>
          </wp:positionV>
          <wp:extent cx="1587500" cy="1587500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8C7EE8" w14:textId="77777777" w:rsidR="003567F1" w:rsidRDefault="003567F1" w:rsidP="003F1819">
      <w:pPr>
        <w:spacing w:after="0" w:line="240" w:lineRule="auto"/>
      </w:pPr>
      <w:r>
        <w:separator/>
      </w:r>
    </w:p>
  </w:footnote>
  <w:footnote w:type="continuationSeparator" w:id="0">
    <w:p w14:paraId="61E1F98C" w14:textId="77777777" w:rsidR="003567F1" w:rsidRDefault="003567F1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E1EB70" w14:textId="0137A28B" w:rsidR="00240797" w:rsidRDefault="00240797" w:rsidP="00240797">
    <w:pPr>
      <w:pStyle w:val="Header"/>
    </w:pPr>
    <w:r>
      <w:t>Lecture 2: Basic Blueprint Programming Concepts</w:t>
    </w:r>
    <w:r>
      <w:tab/>
    </w:r>
    <w:r>
      <w:tab/>
    </w:r>
  </w:p>
  <w:p w14:paraId="1012262B" w14:textId="77777777" w:rsidR="00240797" w:rsidRDefault="00240797" w:rsidP="00240797">
    <w:pPr>
      <w:pStyle w:val="Header"/>
    </w:pPr>
    <w:r>
      <w:t>Exercise 1</w:t>
    </w:r>
  </w:p>
  <w:p w14:paraId="234F0A7A" w14:textId="77777777" w:rsidR="00240797" w:rsidRDefault="00240797" w:rsidP="00240797">
    <w:pPr>
      <w:pStyle w:val="Header"/>
    </w:pPr>
  </w:p>
  <w:p w14:paraId="15588FFE" w14:textId="559B602A" w:rsidR="004247BA" w:rsidRDefault="004247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B5C6EBF0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om Shannon">
    <w15:presenceInfo w15:providerId="AD" w15:userId="S-1-5-21-2013470684-2388533129-2312767879-303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33E1E"/>
    <w:rsid w:val="0004506C"/>
    <w:rsid w:val="00057EDC"/>
    <w:rsid w:val="00067450"/>
    <w:rsid w:val="00084C76"/>
    <w:rsid w:val="00092E1E"/>
    <w:rsid w:val="00097B8B"/>
    <w:rsid w:val="000A3DFA"/>
    <w:rsid w:val="000C0153"/>
    <w:rsid w:val="000C2B2C"/>
    <w:rsid w:val="000E216C"/>
    <w:rsid w:val="001005F6"/>
    <w:rsid w:val="00101855"/>
    <w:rsid w:val="00103EA5"/>
    <w:rsid w:val="00111EB1"/>
    <w:rsid w:val="00114D0D"/>
    <w:rsid w:val="00116FBA"/>
    <w:rsid w:val="00124D0C"/>
    <w:rsid w:val="00127728"/>
    <w:rsid w:val="0014044D"/>
    <w:rsid w:val="0016442F"/>
    <w:rsid w:val="00167AB0"/>
    <w:rsid w:val="00170E0B"/>
    <w:rsid w:val="00183548"/>
    <w:rsid w:val="00191396"/>
    <w:rsid w:val="001931A5"/>
    <w:rsid w:val="001A09EF"/>
    <w:rsid w:val="001C170A"/>
    <w:rsid w:val="001C5947"/>
    <w:rsid w:val="001D0FF7"/>
    <w:rsid w:val="001D2206"/>
    <w:rsid w:val="001D39CF"/>
    <w:rsid w:val="001E568E"/>
    <w:rsid w:val="001E6274"/>
    <w:rsid w:val="002052F2"/>
    <w:rsid w:val="0023629B"/>
    <w:rsid w:val="00240797"/>
    <w:rsid w:val="00254B97"/>
    <w:rsid w:val="002611A8"/>
    <w:rsid w:val="0026234E"/>
    <w:rsid w:val="00267D4A"/>
    <w:rsid w:val="002955F4"/>
    <w:rsid w:val="002964EB"/>
    <w:rsid w:val="002974EB"/>
    <w:rsid w:val="002A784E"/>
    <w:rsid w:val="002B11C8"/>
    <w:rsid w:val="002B4452"/>
    <w:rsid w:val="002E3BF7"/>
    <w:rsid w:val="002F32E0"/>
    <w:rsid w:val="00305569"/>
    <w:rsid w:val="0033365F"/>
    <w:rsid w:val="00337EA8"/>
    <w:rsid w:val="00341659"/>
    <w:rsid w:val="0034516F"/>
    <w:rsid w:val="00354725"/>
    <w:rsid w:val="003567F1"/>
    <w:rsid w:val="00364BEC"/>
    <w:rsid w:val="00382A33"/>
    <w:rsid w:val="003970E2"/>
    <w:rsid w:val="003B4FB5"/>
    <w:rsid w:val="003C2A0C"/>
    <w:rsid w:val="003C4430"/>
    <w:rsid w:val="003D314E"/>
    <w:rsid w:val="003D4386"/>
    <w:rsid w:val="003E5CEC"/>
    <w:rsid w:val="003F1819"/>
    <w:rsid w:val="00400494"/>
    <w:rsid w:val="00402843"/>
    <w:rsid w:val="004247BA"/>
    <w:rsid w:val="004366A3"/>
    <w:rsid w:val="004440F4"/>
    <w:rsid w:val="0045044B"/>
    <w:rsid w:val="004574EE"/>
    <w:rsid w:val="00470660"/>
    <w:rsid w:val="0049054D"/>
    <w:rsid w:val="00495F93"/>
    <w:rsid w:val="004A1BED"/>
    <w:rsid w:val="004A6F44"/>
    <w:rsid w:val="004A725C"/>
    <w:rsid w:val="004B23B6"/>
    <w:rsid w:val="004C3177"/>
    <w:rsid w:val="004C39F7"/>
    <w:rsid w:val="004D7638"/>
    <w:rsid w:val="00502F8D"/>
    <w:rsid w:val="00540690"/>
    <w:rsid w:val="005462FB"/>
    <w:rsid w:val="00547031"/>
    <w:rsid w:val="0055037F"/>
    <w:rsid w:val="00551419"/>
    <w:rsid w:val="0055153D"/>
    <w:rsid w:val="0056491C"/>
    <w:rsid w:val="005655DD"/>
    <w:rsid w:val="005703F3"/>
    <w:rsid w:val="005864A6"/>
    <w:rsid w:val="0058690D"/>
    <w:rsid w:val="00590048"/>
    <w:rsid w:val="00595AD0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F0699"/>
    <w:rsid w:val="005F1C8B"/>
    <w:rsid w:val="005F2206"/>
    <w:rsid w:val="005F4A2A"/>
    <w:rsid w:val="005F5033"/>
    <w:rsid w:val="00604999"/>
    <w:rsid w:val="00612436"/>
    <w:rsid w:val="006168F1"/>
    <w:rsid w:val="00625E99"/>
    <w:rsid w:val="006315BE"/>
    <w:rsid w:val="00631F39"/>
    <w:rsid w:val="006322D1"/>
    <w:rsid w:val="006434B6"/>
    <w:rsid w:val="0066411D"/>
    <w:rsid w:val="00672326"/>
    <w:rsid w:val="006B7FD3"/>
    <w:rsid w:val="006C28C0"/>
    <w:rsid w:val="006D1F90"/>
    <w:rsid w:val="006D2DD5"/>
    <w:rsid w:val="006E2A3C"/>
    <w:rsid w:val="007055B7"/>
    <w:rsid w:val="00713677"/>
    <w:rsid w:val="00713710"/>
    <w:rsid w:val="007201D6"/>
    <w:rsid w:val="00750FB5"/>
    <w:rsid w:val="0075175A"/>
    <w:rsid w:val="00753D6D"/>
    <w:rsid w:val="00792418"/>
    <w:rsid w:val="007B7201"/>
    <w:rsid w:val="007C279A"/>
    <w:rsid w:val="007D3447"/>
    <w:rsid w:val="00814F2E"/>
    <w:rsid w:val="00836C01"/>
    <w:rsid w:val="00871841"/>
    <w:rsid w:val="008775BF"/>
    <w:rsid w:val="00885265"/>
    <w:rsid w:val="00890A23"/>
    <w:rsid w:val="008C202D"/>
    <w:rsid w:val="008D6E47"/>
    <w:rsid w:val="008E2F37"/>
    <w:rsid w:val="008F7A51"/>
    <w:rsid w:val="00900569"/>
    <w:rsid w:val="009063F0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E2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F3753"/>
    <w:rsid w:val="00AF3D0B"/>
    <w:rsid w:val="00B10FE8"/>
    <w:rsid w:val="00B12A9B"/>
    <w:rsid w:val="00B24F1B"/>
    <w:rsid w:val="00B57F48"/>
    <w:rsid w:val="00B64CE0"/>
    <w:rsid w:val="00B67F5D"/>
    <w:rsid w:val="00B86D36"/>
    <w:rsid w:val="00B908FC"/>
    <w:rsid w:val="00B952CA"/>
    <w:rsid w:val="00BA0296"/>
    <w:rsid w:val="00BA5467"/>
    <w:rsid w:val="00BB5A90"/>
    <w:rsid w:val="00BC56BF"/>
    <w:rsid w:val="00BD0525"/>
    <w:rsid w:val="00BD0BF7"/>
    <w:rsid w:val="00BE1320"/>
    <w:rsid w:val="00BE52E9"/>
    <w:rsid w:val="00BF3777"/>
    <w:rsid w:val="00C03AFF"/>
    <w:rsid w:val="00C06F4B"/>
    <w:rsid w:val="00C1113A"/>
    <w:rsid w:val="00C16510"/>
    <w:rsid w:val="00C53707"/>
    <w:rsid w:val="00C632C7"/>
    <w:rsid w:val="00C865DE"/>
    <w:rsid w:val="00C868C3"/>
    <w:rsid w:val="00C90796"/>
    <w:rsid w:val="00C97EBC"/>
    <w:rsid w:val="00CA37CC"/>
    <w:rsid w:val="00CA7E2E"/>
    <w:rsid w:val="00CD1C1B"/>
    <w:rsid w:val="00CD7CB7"/>
    <w:rsid w:val="00CE54E4"/>
    <w:rsid w:val="00CF5069"/>
    <w:rsid w:val="00CF7616"/>
    <w:rsid w:val="00D143CA"/>
    <w:rsid w:val="00D14572"/>
    <w:rsid w:val="00D15053"/>
    <w:rsid w:val="00D22337"/>
    <w:rsid w:val="00D4090A"/>
    <w:rsid w:val="00D45203"/>
    <w:rsid w:val="00D45465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5480"/>
    <w:rsid w:val="00DE72AB"/>
    <w:rsid w:val="00DE7423"/>
    <w:rsid w:val="00DF08B8"/>
    <w:rsid w:val="00DF5294"/>
    <w:rsid w:val="00DF5A56"/>
    <w:rsid w:val="00DF6C25"/>
    <w:rsid w:val="00E14A4A"/>
    <w:rsid w:val="00E17F6C"/>
    <w:rsid w:val="00E406EA"/>
    <w:rsid w:val="00E428E7"/>
    <w:rsid w:val="00E503D4"/>
    <w:rsid w:val="00E56623"/>
    <w:rsid w:val="00E57095"/>
    <w:rsid w:val="00E613C0"/>
    <w:rsid w:val="00E82103"/>
    <w:rsid w:val="00E85CA6"/>
    <w:rsid w:val="00EB4F3F"/>
    <w:rsid w:val="00EC5641"/>
    <w:rsid w:val="00ED6A52"/>
    <w:rsid w:val="00EF28BA"/>
    <w:rsid w:val="00F01699"/>
    <w:rsid w:val="00F04F42"/>
    <w:rsid w:val="00F10D4A"/>
    <w:rsid w:val="00F1175D"/>
    <w:rsid w:val="00F23F25"/>
    <w:rsid w:val="00F25A29"/>
    <w:rsid w:val="00F32F97"/>
    <w:rsid w:val="00F3497E"/>
    <w:rsid w:val="00F46442"/>
    <w:rsid w:val="00F62F4D"/>
    <w:rsid w:val="00F91860"/>
    <w:rsid w:val="00F92A9C"/>
    <w:rsid w:val="00F96953"/>
    <w:rsid w:val="00FA3E63"/>
    <w:rsid w:val="00FA3ED9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1603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14D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D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D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D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D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D0D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14D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D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D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D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D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D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D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A4410-4009-43D3-814E-9B53ACD60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7</cp:revision>
  <cp:lastPrinted>2017-07-27T22:51:00Z</cp:lastPrinted>
  <dcterms:created xsi:type="dcterms:W3CDTF">2018-10-16T15:13:00Z</dcterms:created>
  <dcterms:modified xsi:type="dcterms:W3CDTF">2018-10-26T22:18:00Z</dcterms:modified>
</cp:coreProperties>
</file>